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 xml:space="preserve">STYLIZED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3A9F6FC0" w14:textId="6E8E6DD4" w:rsidR="009C1501" w:rsidRDefault="009C1501" w:rsidP="009C1501">
      <w:pPr>
        <w:pStyle w:val="Heading3"/>
      </w:pPr>
      <w:r>
        <w:t>Distributions</w:t>
      </w:r>
      <w:r w:rsidR="001D13CA">
        <w:t xml:space="preserve"> &amp; variance</w:t>
      </w:r>
    </w:p>
    <w:p w14:paraId="6B310269" w14:textId="2092AD07" w:rsidR="009A1F36" w:rsidRDefault="00AE5E8B" w:rsidP="009A1F36">
      <w:pPr>
        <w:spacing w:line="480" w:lineRule="auto"/>
      </w:pPr>
      <w:r>
        <w:t>Looking</w:t>
      </w:r>
      <w:r w:rsidR="00A85F98">
        <w:t xml:space="preserve"> at the distribution of the returns for the commodities since 2014, we will notice some distinguishing characteristics</w:t>
      </w:r>
      <w:r>
        <w:t xml:space="preserve"> that may help us in further pattern analysis</w:t>
      </w:r>
      <w:r w:rsidR="00A85F98">
        <w:t>:</w:t>
      </w:r>
    </w:p>
    <w:p w14:paraId="6C27E6D8" w14:textId="60537F6F" w:rsidR="00A85F98" w:rsidRDefault="006C7AA2" w:rsidP="009A1F36">
      <w:pPr>
        <w:spacing w:line="480" w:lineRule="auto"/>
      </w:pPr>
      <w:r>
        <w:rPr>
          <w:noProof/>
        </w:rPr>
        <w:drawing>
          <wp:inline distT="0" distB="0" distL="0" distR="0" wp14:anchorId="58948730" wp14:editId="36A48372">
            <wp:extent cx="6858000" cy="3391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391535"/>
                    </a:xfrm>
                    <a:prstGeom prst="rect">
                      <a:avLst/>
                    </a:prstGeom>
                  </pic:spPr>
                </pic:pic>
              </a:graphicData>
            </a:graphic>
          </wp:inline>
        </w:drawing>
      </w:r>
    </w:p>
    <w:p w14:paraId="255B0E7D" w14:textId="1B65C2AB" w:rsidR="008B296F" w:rsidRDefault="006C7AA2" w:rsidP="009A1F36">
      <w:pPr>
        <w:spacing w:line="480" w:lineRule="auto"/>
      </w:pPr>
      <w:r>
        <w:t>The most obvious fact that jumps out from the above plot is the spread/variance amongst the commodities.</w:t>
      </w:r>
      <w:r w:rsidR="00D52D7F">
        <w:t xml:space="preserve"> The volatility for these assets </w:t>
      </w:r>
      <w:r w:rsidR="00A5142D">
        <w:t>is</w:t>
      </w:r>
      <w:r w:rsidR="00D52D7F">
        <w:t xml:space="preserve"> obvious, however, the crude VIX is an outlier amongst outliers.</w:t>
      </w:r>
      <w:r w:rsidR="008B296F">
        <w:t xml:space="preserve"> It is clear we will need to use a Student’s t for each of the assets, as use independent maximum likelihood estimates for the degrees of freedom.</w:t>
      </w:r>
    </w:p>
    <w:p w14:paraId="2221BBA9" w14:textId="5CC13368" w:rsidR="00E87A6B" w:rsidRDefault="00E87A6B" w:rsidP="009A1F36">
      <w:pPr>
        <w:spacing w:line="480" w:lineRule="auto"/>
      </w:pPr>
      <w:r>
        <w:t>A quick visual inspection of the Crude VIX vs some standard t-distributions will be useful to gather a quick estimate on the degrees of freedom we’ll need to model these further:</w:t>
      </w:r>
    </w:p>
    <w:p w14:paraId="7ADE0FB8" w14:textId="340DF81C" w:rsidR="00E87A6B" w:rsidRDefault="00E87A6B" w:rsidP="009A1F36">
      <w:pPr>
        <w:spacing w:line="480" w:lineRule="auto"/>
      </w:pPr>
    </w:p>
    <w:p w14:paraId="16F4242A" w14:textId="77777777" w:rsidR="00E87A6B" w:rsidRDefault="00E87A6B" w:rsidP="009A1F36">
      <w:pPr>
        <w:spacing w:line="480" w:lineRule="auto"/>
      </w:pPr>
    </w:p>
    <w:p w14:paraId="5EC8F100" w14:textId="35264E28" w:rsidR="00E87A6B" w:rsidRDefault="00E87A6B" w:rsidP="009A1F36">
      <w:pPr>
        <w:spacing w:line="480" w:lineRule="auto"/>
      </w:pPr>
      <w:r>
        <w:rPr>
          <w:noProof/>
        </w:rPr>
        <w:lastRenderedPageBreak/>
        <w:drawing>
          <wp:inline distT="0" distB="0" distL="0" distR="0" wp14:anchorId="46A17FFB" wp14:editId="698F2FB6">
            <wp:extent cx="6858000" cy="3391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91535"/>
                    </a:xfrm>
                    <a:prstGeom prst="rect">
                      <a:avLst/>
                    </a:prstGeom>
                  </pic:spPr>
                </pic:pic>
              </a:graphicData>
            </a:graphic>
          </wp:inline>
        </w:drawing>
      </w:r>
    </w:p>
    <w:p w14:paraId="199123BC" w14:textId="32675C38" w:rsidR="00E87A6B" w:rsidRDefault="00E87A6B" w:rsidP="009A1F36">
      <w:pPr>
        <w:spacing w:line="480" w:lineRule="auto"/>
      </w:pPr>
      <w:r>
        <w:t>It appears that the Crude VIX will need a an extremely low degree of freedom parameter, as the variance is almost undefined (v &lt;= 2 is “infinite” variance).</w:t>
      </w:r>
    </w:p>
    <w:p w14:paraId="4249A1F1" w14:textId="3ECD14F8" w:rsidR="00E87A6B" w:rsidRDefault="00E87A6B" w:rsidP="009A1F36">
      <w:pPr>
        <w:spacing w:line="480" w:lineRule="auto"/>
      </w:pPr>
      <w:r>
        <w:rPr>
          <w:noProof/>
        </w:rPr>
        <w:drawing>
          <wp:inline distT="0" distB="0" distL="0" distR="0" wp14:anchorId="1F998E22" wp14:editId="5EF6D819">
            <wp:extent cx="6858000" cy="3391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391535"/>
                    </a:xfrm>
                    <a:prstGeom prst="rect">
                      <a:avLst/>
                    </a:prstGeom>
                  </pic:spPr>
                </pic:pic>
              </a:graphicData>
            </a:graphic>
          </wp:inline>
        </w:drawing>
      </w:r>
    </w:p>
    <w:p w14:paraId="2E9E39F9" w14:textId="77777777" w:rsidR="0076470F" w:rsidRDefault="00E87A6B" w:rsidP="009A1F36">
      <w:pPr>
        <w:spacing w:line="480" w:lineRule="auto"/>
      </w:pPr>
      <w:r>
        <w:t>It looks like we can get close with around ~3 degrees of freedom. We will have to revisit these later when we perform the maximum likelihood estimation.</w:t>
      </w:r>
      <w:r w:rsidR="0076470F">
        <w:t xml:space="preserve"> </w:t>
      </w:r>
    </w:p>
    <w:p w14:paraId="5CAA386C" w14:textId="66660CED" w:rsidR="00E87A6B" w:rsidRDefault="0076470F" w:rsidP="009A1F36">
      <w:pPr>
        <w:spacing w:line="480" w:lineRule="auto"/>
      </w:pPr>
      <w:r>
        <w:lastRenderedPageBreak/>
        <w:t xml:space="preserve">For reference, a QQ-plot fit to a random normal distribution can be found in the </w:t>
      </w:r>
      <w:hyperlink w:anchor="_Appendix" w:history="1">
        <w:r w:rsidRPr="00917A29">
          <w:rPr>
            <w:rStyle w:val="Hyperlink"/>
          </w:rPr>
          <w:t>appendix</w:t>
        </w:r>
      </w:hyperlink>
      <w:r>
        <w:t>.</w:t>
      </w:r>
    </w:p>
    <w:p w14:paraId="33143E58" w14:textId="2C1448FA" w:rsidR="00E87A6B" w:rsidRDefault="00E87A6B" w:rsidP="009A1F36">
      <w:pPr>
        <w:spacing w:line="480" w:lineRule="auto"/>
      </w:pPr>
      <w:r>
        <w:t>A similar look at the clustering behavior of the returns yield some additional interesting observations:</w:t>
      </w:r>
    </w:p>
    <w:p w14:paraId="21405CCA" w14:textId="2F1C1881" w:rsidR="00E87A6B" w:rsidRDefault="00E87A6B" w:rsidP="009A1F36">
      <w:pPr>
        <w:spacing w:line="480" w:lineRule="auto"/>
      </w:pPr>
      <w:r>
        <w:rPr>
          <w:noProof/>
        </w:rPr>
        <w:drawing>
          <wp:inline distT="0" distB="0" distL="0" distR="0" wp14:anchorId="6C7C4DB6" wp14:editId="4B1AC33F">
            <wp:extent cx="6858000" cy="3391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391535"/>
                    </a:xfrm>
                    <a:prstGeom prst="rect">
                      <a:avLst/>
                    </a:prstGeom>
                  </pic:spPr>
                </pic:pic>
              </a:graphicData>
            </a:graphic>
          </wp:inline>
        </w:drawing>
      </w:r>
    </w:p>
    <w:p w14:paraId="63E4DE02" w14:textId="649FFE70" w:rsidR="00E87A6B" w:rsidRDefault="00E87A6B" w:rsidP="009A1F36">
      <w:pPr>
        <w:spacing w:line="480" w:lineRule="auto"/>
      </w:pPr>
      <w:r>
        <w:t>We can see the Brent and WTI appear to be relatively stable</w:t>
      </w:r>
      <w:r w:rsidR="0004411C">
        <w:t xml:space="preserve"> amongst the assets, having </w:t>
      </w:r>
      <w:r w:rsidR="00750F66">
        <w:t>the most returns cluster towards the mean. We can also break it out by commodity, to get an individual sense of the spreads.</w:t>
      </w:r>
    </w:p>
    <w:p w14:paraId="44F27CF2" w14:textId="19275248" w:rsidR="00750F66" w:rsidRDefault="00750F66" w:rsidP="009A1F36">
      <w:pPr>
        <w:spacing w:line="480" w:lineRule="auto"/>
      </w:pPr>
      <w:r>
        <w:rPr>
          <w:noProof/>
        </w:rPr>
        <w:drawing>
          <wp:inline distT="0" distB="0" distL="0" distR="0" wp14:anchorId="3DD8378C" wp14:editId="0667F217">
            <wp:extent cx="6858000" cy="3391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91535"/>
                    </a:xfrm>
                    <a:prstGeom prst="rect">
                      <a:avLst/>
                    </a:prstGeom>
                  </pic:spPr>
                </pic:pic>
              </a:graphicData>
            </a:graphic>
          </wp:inline>
        </w:drawing>
      </w:r>
    </w:p>
    <w:p w14:paraId="148C551F" w14:textId="7604665F" w:rsidR="000103EC" w:rsidRPr="007270E2" w:rsidRDefault="000103EC" w:rsidP="009A1F36">
      <w:pPr>
        <w:spacing w:line="480" w:lineRule="auto"/>
      </w:pPr>
    </w:p>
    <w:p w14:paraId="5236542E" w14:textId="6DA516C1" w:rsidR="009A1F36" w:rsidRDefault="009A1F36" w:rsidP="009A1F36">
      <w:pPr>
        <w:pStyle w:val="Heading3"/>
      </w:pPr>
      <w:r>
        <w:t>Relationships</w:t>
      </w:r>
    </w:p>
    <w:p w14:paraId="35357725" w14:textId="1722450B" w:rsidR="00BD1ED7" w:rsidRDefault="00BD1ED7" w:rsidP="00BD1ED7">
      <w:pPr>
        <w:spacing w:line="480" w:lineRule="auto"/>
      </w:pPr>
      <w:r>
        <w:rPr>
          <w:noProof/>
        </w:rPr>
        <w:drawing>
          <wp:anchor distT="0" distB="0" distL="114300" distR="114300" simplePos="0" relativeHeight="251658240" behindDoc="0" locked="0" layoutInCell="1" allowOverlap="1" wp14:anchorId="443E6E1D" wp14:editId="38FA2CEC">
            <wp:simplePos x="0" y="0"/>
            <wp:positionH relativeFrom="margin">
              <wp:posOffset>838200</wp:posOffset>
            </wp:positionH>
            <wp:positionV relativeFrom="paragraph">
              <wp:posOffset>2152650</wp:posOffset>
            </wp:positionV>
            <wp:extent cx="5029200" cy="4569089"/>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31166" cy="4570875"/>
                    </a:xfrm>
                    <a:prstGeom prst="rect">
                      <a:avLst/>
                    </a:prstGeom>
                  </pic:spPr>
                </pic:pic>
              </a:graphicData>
            </a:graphic>
            <wp14:sizeRelH relativeFrom="margin">
              <wp14:pctWidth>0</wp14:pctWidth>
            </wp14:sizeRelH>
            <wp14:sizeRelV relativeFrom="margin">
              <wp14:pctHeight>0</wp14:pctHeight>
            </wp14:sizeRelV>
          </wp:anchor>
        </w:drawing>
      </w:r>
      <w:r w:rsidR="00CF4334">
        <w:t>An important aspect of any quantitative trading strategy is to establish the strength of relationships between assets, instruments and markets.</w:t>
      </w:r>
      <w:r w:rsidR="00B22D21">
        <w:t xml:space="preserve"> Relationships are important for many reasons including, but not limited to, creating potential arbitrage opportunities, hedging risks, managing drawdowns and expectation of returns and volatility. </w:t>
      </w:r>
      <w:r w:rsidR="00F0561C">
        <w:t xml:space="preserve">For example, if our strategy holds </w:t>
      </w:r>
      <w:r w:rsidR="00166A41">
        <w:t xml:space="preserve">instruments with </w:t>
      </w:r>
      <w:r w:rsidR="00F0561C">
        <w:t>high</w:t>
      </w:r>
      <w:r w:rsidR="00166A41">
        <w:t>ly positive correlations, especially in the tails, then we would expect a high degree of volatility in our strategy.</w:t>
      </w:r>
      <w:r>
        <w:t xml:space="preserve"> In the below chart, we can see the correlations of the returns of each of the commodities under analysis. These high-level relationships will drive further in-depth analysis.</w:t>
      </w:r>
    </w:p>
    <w:p w14:paraId="18BF6CB9" w14:textId="0BE62751" w:rsidR="00BD1ED7" w:rsidRDefault="0033199C" w:rsidP="00BD1ED7">
      <w:pPr>
        <w:spacing w:line="480" w:lineRule="auto"/>
      </w:pPr>
      <w:r>
        <w:t xml:space="preserve">In the above correlation </w:t>
      </w:r>
      <w:r w:rsidR="0053119A">
        <w:t>matrix,</w:t>
      </w:r>
      <w:r>
        <w:t xml:space="preserve"> we see the simple “linear” (Pearson’s) correlation only produce negative correlations between VE, which is the volatility index for crude. Incidentally, the VE is a </w:t>
      </w:r>
      <w:r w:rsidR="0053119A">
        <w:t xml:space="preserve">lagging </w:t>
      </w:r>
      <w:r>
        <w:t>measure of</w:t>
      </w:r>
      <w:r w:rsidR="0053119A">
        <w:t xml:space="preserve"> the rolling volatility in crude oil products, and the negative correlation to the VE is only prominent in the four crude symbols, CL, SC, MT and QA.</w:t>
      </w:r>
    </w:p>
    <w:p w14:paraId="177F0CC5" w14:textId="399441DF" w:rsidR="009D2982" w:rsidRPr="007270E2" w:rsidRDefault="009D2982" w:rsidP="00987DD0">
      <w:pPr>
        <w:pStyle w:val="Heading2"/>
        <w:jc w:val="center"/>
      </w:pPr>
      <w:r>
        <w:lastRenderedPageBreak/>
        <w:t>Crude Correlations</w:t>
      </w:r>
    </w:p>
    <w:p w14:paraId="7805472D" w14:textId="0C0542A3" w:rsidR="00BD1ED7" w:rsidRDefault="0081075F" w:rsidP="00987DD0">
      <w:pPr>
        <w:spacing w:line="480" w:lineRule="auto"/>
        <w:jc w:val="center"/>
      </w:pPr>
      <w:r>
        <w:t>Person’s Correlation:</w:t>
      </w:r>
    </w:p>
    <w:p w14:paraId="7D16D474" w14:textId="6C9EB3E0" w:rsidR="0081075F" w:rsidRDefault="00E8734C" w:rsidP="0081075F">
      <w:pPr>
        <w:spacing w:line="480" w:lineRule="auto"/>
        <w:jc w:val="center"/>
      </w:pPr>
      <w:r>
        <w:rPr>
          <w:noProof/>
        </w:rPr>
        <w:drawing>
          <wp:inline distT="0" distB="0" distL="0" distR="0" wp14:anchorId="1F67827A" wp14:editId="0FF3F61D">
            <wp:extent cx="5339482" cy="152045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81318" cy="1532369"/>
                    </a:xfrm>
                    <a:prstGeom prst="rect">
                      <a:avLst/>
                    </a:prstGeom>
                  </pic:spPr>
                </pic:pic>
              </a:graphicData>
            </a:graphic>
          </wp:inline>
        </w:drawing>
      </w:r>
    </w:p>
    <w:p w14:paraId="5FFE22D0" w14:textId="6BC7D7E1" w:rsidR="0081075F" w:rsidRDefault="0081075F" w:rsidP="00987DD0">
      <w:pPr>
        <w:spacing w:line="480" w:lineRule="auto"/>
        <w:jc w:val="center"/>
      </w:pPr>
      <w:r>
        <w:t>Kendall’s Tau:</w:t>
      </w:r>
    </w:p>
    <w:p w14:paraId="6CB1B0FF" w14:textId="1D357C25" w:rsidR="0081075F" w:rsidRDefault="00E8734C" w:rsidP="00E8734C">
      <w:pPr>
        <w:spacing w:line="480" w:lineRule="auto"/>
        <w:jc w:val="center"/>
      </w:pPr>
      <w:r>
        <w:rPr>
          <w:noProof/>
        </w:rPr>
        <w:drawing>
          <wp:inline distT="0" distB="0" distL="0" distR="0" wp14:anchorId="6CFE70B8" wp14:editId="3B41E9AE">
            <wp:extent cx="5003061" cy="1711574"/>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18281" cy="1716781"/>
                    </a:xfrm>
                    <a:prstGeom prst="rect">
                      <a:avLst/>
                    </a:prstGeom>
                  </pic:spPr>
                </pic:pic>
              </a:graphicData>
            </a:graphic>
          </wp:inline>
        </w:drawing>
      </w:r>
    </w:p>
    <w:p w14:paraId="27E86777" w14:textId="488D6B74" w:rsidR="00E8734C" w:rsidRDefault="00E8734C" w:rsidP="00987DD0">
      <w:pPr>
        <w:spacing w:line="480" w:lineRule="auto"/>
        <w:jc w:val="center"/>
      </w:pPr>
      <w:r>
        <w:t>Spearman’s Rho:</w:t>
      </w:r>
    </w:p>
    <w:p w14:paraId="74600CE4" w14:textId="29E9DF5B" w:rsidR="00E8734C" w:rsidRDefault="00E8734C" w:rsidP="00E8734C">
      <w:pPr>
        <w:spacing w:line="480" w:lineRule="auto"/>
        <w:jc w:val="center"/>
      </w:pPr>
      <w:r>
        <w:rPr>
          <w:noProof/>
        </w:rPr>
        <w:drawing>
          <wp:inline distT="0" distB="0" distL="0" distR="0" wp14:anchorId="19CEB9B5" wp14:editId="2AB70B3A">
            <wp:extent cx="5172075" cy="1685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2075" cy="1685925"/>
                    </a:xfrm>
                    <a:prstGeom prst="rect">
                      <a:avLst/>
                    </a:prstGeom>
                  </pic:spPr>
                </pic:pic>
              </a:graphicData>
            </a:graphic>
          </wp:inline>
        </w:drawing>
      </w:r>
    </w:p>
    <w:p w14:paraId="0C2A799B" w14:textId="38F55550" w:rsidR="00A5142D" w:rsidRDefault="00A5142D" w:rsidP="00A5142D">
      <w:pPr>
        <w:spacing w:line="480" w:lineRule="auto"/>
      </w:pPr>
      <w:r>
        <w:t xml:space="preserve">In addition to the correlations which measure the strength the commodities move in the same direction overall; we can compute a rolling standard deviation for a specified period. This process helps smooth </w:t>
      </w:r>
      <w:r w:rsidR="00C801D6">
        <w:t>out the variance over time, which cuts down on the noise and thereby increasing the transparency of the relationships in volatility:</w:t>
      </w:r>
    </w:p>
    <w:p w14:paraId="36D6A159" w14:textId="50AB8AB4" w:rsidR="00C801D6" w:rsidRDefault="00C801D6" w:rsidP="00A5142D">
      <w:pPr>
        <w:spacing w:line="480" w:lineRule="auto"/>
      </w:pPr>
      <w:r>
        <w:rPr>
          <w:noProof/>
        </w:rPr>
        <w:lastRenderedPageBreak/>
        <w:drawing>
          <wp:inline distT="0" distB="0" distL="0" distR="0" wp14:anchorId="5FF4FAEC" wp14:editId="07D1D69F">
            <wp:extent cx="6858000" cy="3391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391535"/>
                    </a:xfrm>
                    <a:prstGeom prst="rect">
                      <a:avLst/>
                    </a:prstGeom>
                  </pic:spPr>
                </pic:pic>
              </a:graphicData>
            </a:graphic>
          </wp:inline>
        </w:drawing>
      </w:r>
      <w:bookmarkStart w:id="0" w:name="_GoBack"/>
      <w:bookmarkEnd w:id="0"/>
    </w:p>
    <w:p w14:paraId="4DCEA6E9" w14:textId="1149D232" w:rsidR="009D2982" w:rsidRDefault="006977EA" w:rsidP="009D2982">
      <w:pPr>
        <w:spacing w:line="480" w:lineRule="auto"/>
      </w:pPr>
      <w:r>
        <w:t xml:space="preserve">In the correlations we notice the Spearman’s Rho for WTI and Gulf Sour seem to be directionally </w:t>
      </w:r>
      <w:r w:rsidR="00F01EEB">
        <w:t>correlated</w:t>
      </w:r>
      <w:r>
        <w:t xml:space="preserve"> about 89% of the time. Additionally, there is a strong linear relationship indicated by Pearson’s correlation coefficient: Let’s zoom in a highly correlated period, 2018:</w:t>
      </w:r>
    </w:p>
    <w:p w14:paraId="089C5C20" w14:textId="520D34AD" w:rsidR="006977EA" w:rsidRDefault="006977EA" w:rsidP="009D2982">
      <w:pPr>
        <w:spacing w:line="480" w:lineRule="auto"/>
      </w:pPr>
      <w:r>
        <w:rPr>
          <w:noProof/>
        </w:rPr>
        <w:drawing>
          <wp:inline distT="0" distB="0" distL="0" distR="0" wp14:anchorId="5341DE87" wp14:editId="7F71F692">
            <wp:extent cx="6858000" cy="3391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391535"/>
                    </a:xfrm>
                    <a:prstGeom prst="rect">
                      <a:avLst/>
                    </a:prstGeom>
                  </pic:spPr>
                </pic:pic>
              </a:graphicData>
            </a:graphic>
          </wp:inline>
        </w:drawing>
      </w:r>
    </w:p>
    <w:p w14:paraId="5FAAB194" w14:textId="001AF4A0" w:rsidR="006977EA" w:rsidRDefault="00B562D8" w:rsidP="009D2982">
      <w:pPr>
        <w:spacing w:line="480" w:lineRule="auto"/>
      </w:pPr>
      <w:r>
        <w:t>A scatterplot of the returns reveals additional clustering, and confirms the near linear relationship:</w:t>
      </w:r>
    </w:p>
    <w:p w14:paraId="25273CC6" w14:textId="3BD38E8F" w:rsidR="00B562D8" w:rsidRDefault="00B562D8" w:rsidP="009D2982">
      <w:pPr>
        <w:spacing w:line="480" w:lineRule="auto"/>
      </w:pPr>
      <w:r>
        <w:rPr>
          <w:noProof/>
        </w:rPr>
        <w:lastRenderedPageBreak/>
        <w:drawing>
          <wp:inline distT="0" distB="0" distL="0" distR="0" wp14:anchorId="0009021A" wp14:editId="65B715FE">
            <wp:extent cx="6858000" cy="339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391535"/>
                    </a:xfrm>
                    <a:prstGeom prst="rect">
                      <a:avLst/>
                    </a:prstGeom>
                  </pic:spPr>
                </pic:pic>
              </a:graphicData>
            </a:graphic>
          </wp:inline>
        </w:drawing>
      </w:r>
    </w:p>
    <w:p w14:paraId="3E10E342" w14:textId="77777777" w:rsidR="00B562D8" w:rsidRDefault="00B562D8" w:rsidP="009D2982">
      <w:pPr>
        <w:spacing w:line="480" w:lineRule="auto"/>
      </w:pPr>
    </w:p>
    <w:p w14:paraId="43F42241" w14:textId="4D4D8540" w:rsidR="004C6B76" w:rsidRDefault="004C6B76" w:rsidP="00C021CA">
      <w:pPr>
        <w:pStyle w:val="Heading3"/>
      </w:pPr>
      <w:r>
        <w:t>Research</w:t>
      </w:r>
    </w:p>
    <w:p w14:paraId="370D6C94" w14:textId="77777777" w:rsidR="000103EC" w:rsidRDefault="006D7995" w:rsidP="00425230">
      <w:pPr>
        <w:spacing w:line="480" w:lineRule="auto"/>
      </w:pPr>
      <w:r>
        <w:t>The</w:t>
      </w:r>
    </w:p>
    <w:p w14:paraId="190B2F9A" w14:textId="73244433" w:rsidR="000103EC" w:rsidRDefault="000103EC" w:rsidP="000103EC">
      <w:pPr>
        <w:pStyle w:val="Heading3"/>
      </w:pPr>
      <w:r>
        <w:t>Modeling</w:t>
      </w:r>
    </w:p>
    <w:p w14:paraId="5D2DE582" w14:textId="77777777" w:rsidR="000103EC" w:rsidRPr="007270E2" w:rsidRDefault="000103EC" w:rsidP="000103EC">
      <w:pPr>
        <w:spacing w:line="480" w:lineRule="auto"/>
      </w:pPr>
      <w:r>
        <w:t xml:space="preserve">The </w:t>
      </w:r>
    </w:p>
    <w:p w14:paraId="69BC2DC8" w14:textId="5673E462" w:rsidR="004F17ED" w:rsidRPr="007270E2" w:rsidRDefault="006D7995" w:rsidP="00425230">
      <w:pPr>
        <w:spacing w:line="480" w:lineRule="auto"/>
      </w:pPr>
      <w:r>
        <w:t xml:space="preserve"> </w:t>
      </w:r>
    </w:p>
    <w:p w14:paraId="285AB999" w14:textId="330D769C" w:rsidR="00AB71B1" w:rsidRDefault="004C6B76" w:rsidP="00AB71B1">
      <w:pPr>
        <w:pStyle w:val="Heading3"/>
        <w:spacing w:line="480" w:lineRule="auto"/>
      </w:pPr>
      <w:r>
        <w:t>Conclusion</w:t>
      </w:r>
    </w:p>
    <w:p w14:paraId="268C1EC4" w14:textId="77777777" w:rsidR="00AB71B1" w:rsidRPr="00AB71B1" w:rsidRDefault="00AB71B1" w:rsidP="00AB71B1"/>
    <w:p w14:paraId="3B8ED96E" w14:textId="386A4BB8" w:rsidR="00AB71B1" w:rsidRDefault="00AB71B1" w:rsidP="00AB71B1">
      <w:pPr>
        <w:pStyle w:val="Heading3"/>
        <w:spacing w:line="480" w:lineRule="auto"/>
      </w:pPr>
      <w:bookmarkStart w:id="1" w:name="_Appendix"/>
      <w:bookmarkEnd w:id="1"/>
      <w:r>
        <w:t>Appendix</w:t>
      </w:r>
    </w:p>
    <w:p w14:paraId="60E7ABD5" w14:textId="46CB965D" w:rsidR="00670EAD" w:rsidRPr="00E44660" w:rsidRDefault="00670EAD" w:rsidP="00670EAD">
      <w:pPr>
        <w:jc w:val="center"/>
        <w:rPr>
          <w:b/>
          <w:bCs/>
        </w:rPr>
      </w:pPr>
      <w:r w:rsidRPr="00E44660">
        <w:rPr>
          <w:b/>
          <w:bCs/>
        </w:rPr>
        <w:t>Normal Quantiles</w:t>
      </w:r>
      <w:r w:rsidR="00294FD1">
        <w:rPr>
          <w:b/>
          <w:bCs/>
        </w:rPr>
        <w:t>, Benchmark fit</w:t>
      </w:r>
    </w:p>
    <w:p w14:paraId="7AE492A4" w14:textId="68252F1E" w:rsidR="00AB71B1" w:rsidRPr="00AB71B1" w:rsidRDefault="00152E6B" w:rsidP="00AB71B1">
      <w:r>
        <w:rPr>
          <w:noProof/>
        </w:rPr>
        <w:lastRenderedPageBreak/>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2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4E85C" w14:textId="77777777" w:rsidR="00A37EF3" w:rsidRDefault="00A37EF3">
      <w:pPr>
        <w:spacing w:after="0" w:line="240" w:lineRule="auto"/>
      </w:pPr>
      <w:r>
        <w:separator/>
      </w:r>
    </w:p>
  </w:endnote>
  <w:endnote w:type="continuationSeparator" w:id="0">
    <w:p w14:paraId="6780E0C6" w14:textId="77777777" w:rsidR="00A37EF3" w:rsidRDefault="00A37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0B0E2" w14:textId="77777777" w:rsidR="00A37EF3" w:rsidRDefault="00A37EF3">
      <w:pPr>
        <w:spacing w:after="0" w:line="240" w:lineRule="auto"/>
      </w:pPr>
      <w:r>
        <w:separator/>
      </w:r>
    </w:p>
  </w:footnote>
  <w:footnote w:type="continuationSeparator" w:id="0">
    <w:p w14:paraId="0F32D956" w14:textId="77777777" w:rsidR="00A37EF3" w:rsidRDefault="00A37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02ED1"/>
    <w:rsid w:val="000103EC"/>
    <w:rsid w:val="0004411C"/>
    <w:rsid w:val="00044BE4"/>
    <w:rsid w:val="00060EF4"/>
    <w:rsid w:val="000B697B"/>
    <w:rsid w:val="000D3979"/>
    <w:rsid w:val="000E57CE"/>
    <w:rsid w:val="00103765"/>
    <w:rsid w:val="00122AB0"/>
    <w:rsid w:val="001414EF"/>
    <w:rsid w:val="00152E6B"/>
    <w:rsid w:val="0015520D"/>
    <w:rsid w:val="00166A41"/>
    <w:rsid w:val="00194DF6"/>
    <w:rsid w:val="001A562B"/>
    <w:rsid w:val="001B1B33"/>
    <w:rsid w:val="001B5B1D"/>
    <w:rsid w:val="001D13CA"/>
    <w:rsid w:val="00215A06"/>
    <w:rsid w:val="00235032"/>
    <w:rsid w:val="00270579"/>
    <w:rsid w:val="00285332"/>
    <w:rsid w:val="00294FD1"/>
    <w:rsid w:val="002C646A"/>
    <w:rsid w:val="002C7258"/>
    <w:rsid w:val="002D4FAC"/>
    <w:rsid w:val="00311891"/>
    <w:rsid w:val="0033199C"/>
    <w:rsid w:val="00352C5E"/>
    <w:rsid w:val="003655E0"/>
    <w:rsid w:val="00372388"/>
    <w:rsid w:val="00382EEC"/>
    <w:rsid w:val="003A4485"/>
    <w:rsid w:val="003C582D"/>
    <w:rsid w:val="003E13E2"/>
    <w:rsid w:val="00400D5C"/>
    <w:rsid w:val="00412D7F"/>
    <w:rsid w:val="00425230"/>
    <w:rsid w:val="0046642F"/>
    <w:rsid w:val="004742A0"/>
    <w:rsid w:val="00474853"/>
    <w:rsid w:val="00474C14"/>
    <w:rsid w:val="00487D6D"/>
    <w:rsid w:val="00491FE1"/>
    <w:rsid w:val="004A042E"/>
    <w:rsid w:val="004B228D"/>
    <w:rsid w:val="004C6B76"/>
    <w:rsid w:val="004D7DFC"/>
    <w:rsid w:val="004E1AED"/>
    <w:rsid w:val="004E6BE4"/>
    <w:rsid w:val="004F17ED"/>
    <w:rsid w:val="00500B16"/>
    <w:rsid w:val="0053119A"/>
    <w:rsid w:val="00551956"/>
    <w:rsid w:val="00567BEB"/>
    <w:rsid w:val="0058049B"/>
    <w:rsid w:val="00590E94"/>
    <w:rsid w:val="005C0FF0"/>
    <w:rsid w:val="005C12A5"/>
    <w:rsid w:val="005C2F33"/>
    <w:rsid w:val="005D3082"/>
    <w:rsid w:val="005E66E2"/>
    <w:rsid w:val="0064105F"/>
    <w:rsid w:val="006410B6"/>
    <w:rsid w:val="00670EAD"/>
    <w:rsid w:val="0069012E"/>
    <w:rsid w:val="00692A68"/>
    <w:rsid w:val="006977EA"/>
    <w:rsid w:val="006C7AA2"/>
    <w:rsid w:val="006D7995"/>
    <w:rsid w:val="006F14AA"/>
    <w:rsid w:val="0071067F"/>
    <w:rsid w:val="007270E2"/>
    <w:rsid w:val="00727E6A"/>
    <w:rsid w:val="00731268"/>
    <w:rsid w:val="00734A60"/>
    <w:rsid w:val="0075072D"/>
    <w:rsid w:val="00750F66"/>
    <w:rsid w:val="0076470F"/>
    <w:rsid w:val="00774ADA"/>
    <w:rsid w:val="0078479D"/>
    <w:rsid w:val="00795A5A"/>
    <w:rsid w:val="00797E99"/>
    <w:rsid w:val="007D7C8F"/>
    <w:rsid w:val="00800777"/>
    <w:rsid w:val="008060B3"/>
    <w:rsid w:val="0081075F"/>
    <w:rsid w:val="00854A80"/>
    <w:rsid w:val="0088418F"/>
    <w:rsid w:val="008842D3"/>
    <w:rsid w:val="00890D4D"/>
    <w:rsid w:val="008A7957"/>
    <w:rsid w:val="008B296F"/>
    <w:rsid w:val="008F6B0B"/>
    <w:rsid w:val="00912D7C"/>
    <w:rsid w:val="00917A29"/>
    <w:rsid w:val="00935825"/>
    <w:rsid w:val="00942A6C"/>
    <w:rsid w:val="009457BE"/>
    <w:rsid w:val="00953D11"/>
    <w:rsid w:val="00957257"/>
    <w:rsid w:val="00972564"/>
    <w:rsid w:val="00987DD0"/>
    <w:rsid w:val="009A1F36"/>
    <w:rsid w:val="009C09A0"/>
    <w:rsid w:val="009C1501"/>
    <w:rsid w:val="009D2982"/>
    <w:rsid w:val="00A1310C"/>
    <w:rsid w:val="00A13A36"/>
    <w:rsid w:val="00A15B90"/>
    <w:rsid w:val="00A37EF3"/>
    <w:rsid w:val="00A5142D"/>
    <w:rsid w:val="00A64317"/>
    <w:rsid w:val="00A6780C"/>
    <w:rsid w:val="00A84AC8"/>
    <w:rsid w:val="00A85F98"/>
    <w:rsid w:val="00A962AE"/>
    <w:rsid w:val="00AB71B1"/>
    <w:rsid w:val="00AE24A6"/>
    <w:rsid w:val="00AE5E8B"/>
    <w:rsid w:val="00B138DE"/>
    <w:rsid w:val="00B17C49"/>
    <w:rsid w:val="00B22D21"/>
    <w:rsid w:val="00B30BE8"/>
    <w:rsid w:val="00B32308"/>
    <w:rsid w:val="00B366DD"/>
    <w:rsid w:val="00B419AC"/>
    <w:rsid w:val="00B534E0"/>
    <w:rsid w:val="00B562D8"/>
    <w:rsid w:val="00B920FA"/>
    <w:rsid w:val="00BC33EA"/>
    <w:rsid w:val="00BD1ED7"/>
    <w:rsid w:val="00C021CA"/>
    <w:rsid w:val="00C24975"/>
    <w:rsid w:val="00C359F2"/>
    <w:rsid w:val="00C801D6"/>
    <w:rsid w:val="00CB37DF"/>
    <w:rsid w:val="00CB62AB"/>
    <w:rsid w:val="00CB7744"/>
    <w:rsid w:val="00CC1399"/>
    <w:rsid w:val="00CC3E85"/>
    <w:rsid w:val="00CF3B0A"/>
    <w:rsid w:val="00CF4334"/>
    <w:rsid w:val="00CF5EA4"/>
    <w:rsid w:val="00D007F0"/>
    <w:rsid w:val="00D21E73"/>
    <w:rsid w:val="00D354DB"/>
    <w:rsid w:val="00D40BC3"/>
    <w:rsid w:val="00D43205"/>
    <w:rsid w:val="00D47A97"/>
    <w:rsid w:val="00D52D7F"/>
    <w:rsid w:val="00DC0035"/>
    <w:rsid w:val="00E04D39"/>
    <w:rsid w:val="00E0751C"/>
    <w:rsid w:val="00E11FFC"/>
    <w:rsid w:val="00E34633"/>
    <w:rsid w:val="00E411AA"/>
    <w:rsid w:val="00E44660"/>
    <w:rsid w:val="00E631E5"/>
    <w:rsid w:val="00E64D1C"/>
    <w:rsid w:val="00E8734C"/>
    <w:rsid w:val="00E87A6B"/>
    <w:rsid w:val="00E9030D"/>
    <w:rsid w:val="00E9374F"/>
    <w:rsid w:val="00E941B7"/>
    <w:rsid w:val="00EC07D3"/>
    <w:rsid w:val="00EC410F"/>
    <w:rsid w:val="00F01EEB"/>
    <w:rsid w:val="00F0561C"/>
    <w:rsid w:val="00F26525"/>
    <w:rsid w:val="00F57462"/>
    <w:rsid w:val="00F66087"/>
    <w:rsid w:val="00F67627"/>
    <w:rsid w:val="00F7780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D62C928E-C5E4-422D-A3C9-8E09473A1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468</TotalTime>
  <Pages>9</Pages>
  <Words>989</Words>
  <Characters>5384</Characters>
  <Application>Microsoft Office Word</Application>
  <DocSecurity>0</DocSecurity>
  <Lines>91</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26</cp:revision>
  <dcterms:created xsi:type="dcterms:W3CDTF">2018-10-06T17:09:00Z</dcterms:created>
  <dcterms:modified xsi:type="dcterms:W3CDTF">2019-10-1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